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F9DF0" w14:textId="3798A1B4" w:rsidR="001B56EF" w:rsidRDefault="001B56EF" w:rsidP="00F86E0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2"/>
        <w:gridCol w:w="10298"/>
      </w:tblGrid>
      <w:tr w:rsidR="00F86E0E" w14:paraId="3466EF3A" w14:textId="77777777" w:rsidTr="546EBACD">
        <w:trPr>
          <w:cantSplit/>
        </w:trPr>
        <w:tc>
          <w:tcPr>
            <w:tcW w:w="10790" w:type="dxa"/>
            <w:gridSpan w:val="2"/>
          </w:tcPr>
          <w:p w14:paraId="56451C99" w14:textId="77777777" w:rsidR="00F86E0E" w:rsidRDefault="00F86E0E" w:rsidP="0050248D">
            <w:pPr>
              <w:pStyle w:val="ChecklistBasis"/>
            </w:pPr>
            <w:r>
              <w:t xml:space="preserve">The purpose of this worksheet is to provide support for the IRB Chair or IRB Manager when evaluating the annual performance of the IRB staff as part of the annual HRPP evaluation conducted in </w:t>
            </w:r>
            <w:r w:rsidRPr="00852875">
              <w:t>HRP-060 - SOP - Annual Evaluations of the HRPP</w:t>
            </w:r>
            <w:r>
              <w:t>. This worksheet is to be used but does not necessarily need to be completed and retained.</w:t>
            </w:r>
          </w:p>
        </w:tc>
      </w:tr>
      <w:tr w:rsidR="00F86E0E" w:rsidRPr="00421BE3" w14:paraId="168D3ECC" w14:textId="77777777" w:rsidTr="546EBACD">
        <w:trPr>
          <w:trHeight w:hRule="exact" w:val="72"/>
        </w:trPr>
        <w:tc>
          <w:tcPr>
            <w:tcW w:w="10790" w:type="dxa"/>
            <w:gridSpan w:val="2"/>
            <w:shd w:val="clear" w:color="auto" w:fill="000000" w:themeFill="text1"/>
          </w:tcPr>
          <w:p w14:paraId="6BF44F25" w14:textId="77777777" w:rsidR="00F86E0E" w:rsidRPr="00421BE3" w:rsidRDefault="00F86E0E" w:rsidP="0050248D"/>
        </w:tc>
      </w:tr>
      <w:tr w:rsidR="00F86E0E" w14:paraId="24A54114" w14:textId="77777777" w:rsidTr="546EBACD">
        <w:tc>
          <w:tcPr>
            <w:tcW w:w="10790" w:type="dxa"/>
            <w:gridSpan w:val="2"/>
            <w:shd w:val="clear" w:color="auto" w:fill="F2F2F2" w:themeFill="background1" w:themeFillShade="F2"/>
          </w:tcPr>
          <w:p w14:paraId="43AED16E" w14:textId="77777777" w:rsidR="00F86E0E" w:rsidRDefault="00F86E0E" w:rsidP="0050248D">
            <w:pPr>
              <w:pStyle w:val="ChecklistLevel1"/>
              <w:numPr>
                <w:ilvl w:val="0"/>
                <w:numId w:val="42"/>
              </w:numPr>
            </w:pPr>
            <w:r>
              <w:t xml:space="preserve">Considerations when evaluating IRB staff – Objective Criteria (Check if satisfactory or not applicable. </w:t>
            </w:r>
            <w:r w:rsidRPr="00605365">
              <w:t xml:space="preserve">If needed, work with </w:t>
            </w:r>
            <w:r>
              <w:t xml:space="preserve">the IRB staff member(s) </w:t>
            </w:r>
            <w:r w:rsidRPr="00605365">
              <w:t xml:space="preserve">to develop a plan to </w:t>
            </w:r>
            <w:r>
              <w:t xml:space="preserve">address any unchecked items per </w:t>
            </w:r>
            <w:r w:rsidRPr="00605365">
              <w:t>HRP-060 - SOP - Annual Evaluations of the HRPP</w:t>
            </w:r>
            <w:r>
              <w:t>.)</w:t>
            </w:r>
          </w:p>
        </w:tc>
      </w:tr>
      <w:tr w:rsidR="00F86E0E" w:rsidRPr="00985DEF" w14:paraId="0E797B1F" w14:textId="77777777" w:rsidTr="546EBACD">
        <w:sdt>
          <w:sdtPr>
            <w:id w:val="2084716908"/>
            <w14:checkbox>
              <w14:checked w14:val="0"/>
              <w14:checkedState w14:val="2612" w14:font="MS Gothic"/>
              <w14:uncheckedState w14:val="2610" w14:font="MS Gothic"/>
            </w14:checkbox>
          </w:sdtPr>
          <w:sdtEndPr/>
          <w:sdtContent>
            <w:tc>
              <w:tcPr>
                <w:tcW w:w="492" w:type="dxa"/>
              </w:tcPr>
              <w:p w14:paraId="68D2B950" w14:textId="77777777" w:rsidR="00F86E0E" w:rsidRDefault="00F86E0E" w:rsidP="0050248D">
                <w:pPr>
                  <w:pStyle w:val="Yes-No"/>
                </w:pPr>
                <w:r>
                  <w:rPr>
                    <w:rFonts w:ascii="MS Gothic" w:eastAsia="MS Gothic" w:hAnsi="MS Gothic" w:hint="eastAsia"/>
                  </w:rPr>
                  <w:t>☐</w:t>
                </w:r>
              </w:p>
            </w:tc>
          </w:sdtContent>
        </w:sdt>
        <w:tc>
          <w:tcPr>
            <w:tcW w:w="10298" w:type="dxa"/>
            <w:shd w:val="clear" w:color="auto" w:fill="auto"/>
          </w:tcPr>
          <w:p w14:paraId="771C29B8" w14:textId="09CCEF7B" w:rsidR="00F86E0E" w:rsidRPr="002564EA" w:rsidRDefault="00F86E0E" w:rsidP="0050248D">
            <w:pPr>
              <w:pStyle w:val="StatementLevel1"/>
            </w:pPr>
            <w:r>
              <w:t xml:space="preserve">Number of protocols </w:t>
            </w:r>
            <w:r w:rsidR="4AF317EC">
              <w:t xml:space="preserve">and/or items </w:t>
            </w:r>
            <w:r>
              <w:t xml:space="preserve">reviewed via </w:t>
            </w:r>
            <w:r w:rsidRPr="546EBACD">
              <w:rPr>
                <w:u w:val="double"/>
              </w:rPr>
              <w:t>Non-Committee Review</w:t>
            </w:r>
            <w:r>
              <w:t xml:space="preserve"> </w:t>
            </w:r>
          </w:p>
        </w:tc>
      </w:tr>
      <w:tr w:rsidR="00F86E0E" w:rsidRPr="00985DEF" w14:paraId="0D72CC27" w14:textId="77777777" w:rsidTr="546EBACD">
        <w:sdt>
          <w:sdtPr>
            <w:id w:val="346303968"/>
            <w14:checkbox>
              <w14:checked w14:val="0"/>
              <w14:checkedState w14:val="2612" w14:font="MS Gothic"/>
              <w14:uncheckedState w14:val="2610" w14:font="MS Gothic"/>
            </w14:checkbox>
          </w:sdtPr>
          <w:sdtEndPr/>
          <w:sdtContent>
            <w:tc>
              <w:tcPr>
                <w:tcW w:w="492" w:type="dxa"/>
              </w:tcPr>
              <w:p w14:paraId="657510BA"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570F9FD0" w14:textId="79C159CE" w:rsidR="00F86E0E" w:rsidRPr="002564EA" w:rsidRDefault="00F86E0E" w:rsidP="0050248D">
            <w:pPr>
              <w:pStyle w:val="StatementLevel1"/>
            </w:pPr>
            <w:r>
              <w:t xml:space="preserve">Number of protocols </w:t>
            </w:r>
            <w:r w:rsidR="54D7636C">
              <w:t xml:space="preserve">and/or items </w:t>
            </w:r>
            <w:r>
              <w:t>processed</w:t>
            </w:r>
          </w:p>
        </w:tc>
      </w:tr>
      <w:tr w:rsidR="00F86E0E" w:rsidRPr="00985DEF" w14:paraId="6BC847BF" w14:textId="77777777" w:rsidTr="546EBACD">
        <w:sdt>
          <w:sdtPr>
            <w:id w:val="-901052755"/>
            <w14:checkbox>
              <w14:checked w14:val="0"/>
              <w14:checkedState w14:val="2612" w14:font="MS Gothic"/>
              <w14:uncheckedState w14:val="2610" w14:font="MS Gothic"/>
            </w14:checkbox>
          </w:sdtPr>
          <w:sdtEndPr/>
          <w:sdtContent>
            <w:tc>
              <w:tcPr>
                <w:tcW w:w="492" w:type="dxa"/>
              </w:tcPr>
              <w:p w14:paraId="080EA2A1"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34819F47" w14:textId="77777777" w:rsidR="00F86E0E" w:rsidRPr="002564EA" w:rsidRDefault="00F86E0E" w:rsidP="0050248D">
            <w:pPr>
              <w:pStyle w:val="StatementLevel1"/>
            </w:pPr>
            <w:r w:rsidRPr="002564EA">
              <w:t>Timeliness of processing materials</w:t>
            </w:r>
          </w:p>
        </w:tc>
      </w:tr>
      <w:tr w:rsidR="00F86E0E" w:rsidRPr="00985DEF" w14:paraId="7A6FB1F8" w14:textId="77777777" w:rsidTr="546EBACD">
        <w:sdt>
          <w:sdtPr>
            <w:id w:val="1296181016"/>
            <w14:checkbox>
              <w14:checked w14:val="0"/>
              <w14:checkedState w14:val="2612" w14:font="MS Gothic"/>
              <w14:uncheckedState w14:val="2610" w14:font="MS Gothic"/>
            </w14:checkbox>
          </w:sdtPr>
          <w:sdtEndPr/>
          <w:sdtContent>
            <w:tc>
              <w:tcPr>
                <w:tcW w:w="492" w:type="dxa"/>
              </w:tcPr>
              <w:p w14:paraId="7D756C3C"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1CC631C2" w14:textId="77777777" w:rsidR="00F86E0E" w:rsidRPr="002564EA" w:rsidRDefault="00F86E0E" w:rsidP="0050248D">
            <w:pPr>
              <w:pStyle w:val="StatementLevel1"/>
            </w:pPr>
            <w:r w:rsidRPr="002564EA">
              <w:t>Completion of checklists and documentation</w:t>
            </w:r>
          </w:p>
        </w:tc>
      </w:tr>
      <w:tr w:rsidR="00F86E0E" w:rsidRPr="00985DEF" w14:paraId="49AF6E50" w14:textId="77777777" w:rsidTr="546EBACD">
        <w:sdt>
          <w:sdtPr>
            <w:id w:val="-128013452"/>
            <w14:checkbox>
              <w14:checked w14:val="0"/>
              <w14:checkedState w14:val="2612" w14:font="MS Gothic"/>
              <w14:uncheckedState w14:val="2610" w14:font="MS Gothic"/>
            </w14:checkbox>
          </w:sdtPr>
          <w:sdtEndPr/>
          <w:sdtContent>
            <w:tc>
              <w:tcPr>
                <w:tcW w:w="492" w:type="dxa"/>
              </w:tcPr>
              <w:p w14:paraId="2A0B76C6"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14D85131" w14:textId="77777777" w:rsidR="00F86E0E" w:rsidRPr="002564EA" w:rsidRDefault="00F86E0E" w:rsidP="0050248D">
            <w:pPr>
              <w:pStyle w:val="StatementLevel1"/>
            </w:pPr>
            <w:r w:rsidRPr="002564EA">
              <w:t>Prepares agenda</w:t>
            </w:r>
            <w:r>
              <w:t>s</w:t>
            </w:r>
            <w:r w:rsidRPr="002564EA">
              <w:t xml:space="preserve"> in a timely manner</w:t>
            </w:r>
          </w:p>
        </w:tc>
      </w:tr>
      <w:tr w:rsidR="00F86E0E" w:rsidRPr="00985DEF" w14:paraId="1C716205" w14:textId="77777777" w:rsidTr="546EBACD">
        <w:sdt>
          <w:sdtPr>
            <w:id w:val="-1323270850"/>
            <w14:checkbox>
              <w14:checked w14:val="0"/>
              <w14:checkedState w14:val="2612" w14:font="MS Gothic"/>
              <w14:uncheckedState w14:val="2610" w14:font="MS Gothic"/>
            </w14:checkbox>
          </w:sdtPr>
          <w:sdtEndPr/>
          <w:sdtContent>
            <w:tc>
              <w:tcPr>
                <w:tcW w:w="492" w:type="dxa"/>
              </w:tcPr>
              <w:p w14:paraId="6A27BEAA"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11CA642A" w14:textId="77777777" w:rsidR="00F86E0E" w:rsidRPr="002564EA" w:rsidRDefault="00F86E0E" w:rsidP="0050248D">
            <w:pPr>
              <w:pStyle w:val="StatementLevel1"/>
            </w:pPr>
            <w:r w:rsidRPr="002564EA">
              <w:t>Prepares convened IRB minutes in a timely manner</w:t>
            </w:r>
          </w:p>
        </w:tc>
      </w:tr>
      <w:tr w:rsidR="00F86E0E" w:rsidRPr="00985DEF" w14:paraId="0ECAA2A4" w14:textId="77777777" w:rsidTr="546EBACD">
        <w:sdt>
          <w:sdtPr>
            <w:id w:val="1994444905"/>
            <w14:checkbox>
              <w14:checked w14:val="0"/>
              <w14:checkedState w14:val="2612" w14:font="MS Gothic"/>
              <w14:uncheckedState w14:val="2610" w14:font="MS Gothic"/>
            </w14:checkbox>
          </w:sdtPr>
          <w:sdtEndPr/>
          <w:sdtContent>
            <w:tc>
              <w:tcPr>
                <w:tcW w:w="492" w:type="dxa"/>
              </w:tcPr>
              <w:p w14:paraId="44CA2D96"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1B43B02E" w14:textId="77777777" w:rsidR="00F86E0E" w:rsidRPr="002564EA" w:rsidRDefault="00F86E0E" w:rsidP="0050248D">
            <w:pPr>
              <w:pStyle w:val="StatementLevel1"/>
            </w:pPr>
            <w:r w:rsidRPr="002564EA">
              <w:t xml:space="preserve">Completion of educational requirements </w:t>
            </w:r>
          </w:p>
        </w:tc>
      </w:tr>
      <w:tr w:rsidR="00F86E0E" w:rsidRPr="00985DEF" w14:paraId="6651FC1D" w14:textId="77777777" w:rsidTr="546EBACD">
        <w:sdt>
          <w:sdtPr>
            <w:id w:val="413748777"/>
            <w14:checkbox>
              <w14:checked w14:val="0"/>
              <w14:checkedState w14:val="2612" w14:font="MS Gothic"/>
              <w14:uncheckedState w14:val="2610" w14:font="MS Gothic"/>
            </w14:checkbox>
          </w:sdtPr>
          <w:sdtEndPr/>
          <w:sdtContent>
            <w:tc>
              <w:tcPr>
                <w:tcW w:w="492" w:type="dxa"/>
              </w:tcPr>
              <w:p w14:paraId="0ECE1D76"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144CEDF8" w14:textId="77777777" w:rsidR="00F86E0E" w:rsidRPr="002564EA" w:rsidRDefault="00F86E0E" w:rsidP="0050248D">
            <w:pPr>
              <w:pStyle w:val="StatementLevel1"/>
            </w:pPr>
            <w:r w:rsidRPr="002564EA">
              <w:t>Attendance at educational sessions</w:t>
            </w:r>
          </w:p>
        </w:tc>
      </w:tr>
      <w:tr w:rsidR="00F86E0E" w:rsidRPr="00480BA4" w14:paraId="64CE4B88" w14:textId="77777777" w:rsidTr="546EBACD">
        <w:trPr>
          <w:trHeight w:val="54"/>
        </w:trPr>
        <w:sdt>
          <w:sdtPr>
            <w:id w:val="-1194834607"/>
            <w14:checkbox>
              <w14:checked w14:val="0"/>
              <w14:checkedState w14:val="2612" w14:font="MS Gothic"/>
              <w14:uncheckedState w14:val="2610" w14:font="MS Gothic"/>
            </w14:checkbox>
          </w:sdtPr>
          <w:sdtEndPr/>
          <w:sdtContent>
            <w:tc>
              <w:tcPr>
                <w:tcW w:w="492" w:type="dxa"/>
              </w:tcPr>
              <w:p w14:paraId="7241C723"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60818B6A" w14:textId="77777777" w:rsidR="00F86E0E" w:rsidRPr="002564EA" w:rsidRDefault="00F86E0E" w:rsidP="0050248D">
            <w:pPr>
              <w:pStyle w:val="StatementLevel1"/>
            </w:pPr>
            <w:r w:rsidRPr="002564EA">
              <w:t>Number of educational sessions conducted</w:t>
            </w:r>
          </w:p>
        </w:tc>
      </w:tr>
      <w:tr w:rsidR="00F86E0E" w:rsidRPr="00480BA4" w14:paraId="4B509823" w14:textId="77777777" w:rsidTr="546EBACD">
        <w:sdt>
          <w:sdtPr>
            <w:id w:val="-1971587951"/>
            <w14:checkbox>
              <w14:checked w14:val="0"/>
              <w14:checkedState w14:val="2612" w14:font="MS Gothic"/>
              <w14:uncheckedState w14:val="2610" w14:font="MS Gothic"/>
            </w14:checkbox>
          </w:sdtPr>
          <w:sdtEndPr/>
          <w:sdtContent>
            <w:tc>
              <w:tcPr>
                <w:tcW w:w="492" w:type="dxa"/>
              </w:tcPr>
              <w:p w14:paraId="59347B11"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4D623323" w14:textId="77777777" w:rsidR="00F86E0E" w:rsidRPr="002564EA" w:rsidRDefault="00F86E0E" w:rsidP="0050248D">
            <w:pPr>
              <w:pStyle w:val="StatementLevel1"/>
            </w:pPr>
            <w:r w:rsidRPr="002564EA">
              <w:t>Attainment and maintenance of certification (e.g., CIM or CIP)</w:t>
            </w:r>
          </w:p>
        </w:tc>
      </w:tr>
      <w:tr w:rsidR="00F86E0E" w:rsidRPr="00480BA4" w14:paraId="29A4B631" w14:textId="77777777" w:rsidTr="546EBACD">
        <w:tc>
          <w:tcPr>
            <w:tcW w:w="10790" w:type="dxa"/>
            <w:gridSpan w:val="2"/>
            <w:shd w:val="clear" w:color="auto" w:fill="F2F2F2" w:themeFill="background1" w:themeFillShade="F2"/>
          </w:tcPr>
          <w:p w14:paraId="6DE9490F" w14:textId="62EDC763" w:rsidR="00F86E0E" w:rsidRPr="002564EA" w:rsidRDefault="00F86E0E" w:rsidP="0050248D">
            <w:pPr>
              <w:pStyle w:val="ChecklistLevel1"/>
              <w:numPr>
                <w:ilvl w:val="0"/>
                <w:numId w:val="42"/>
              </w:numPr>
            </w:pPr>
            <w:r>
              <w:t xml:space="preserve">Considerations when evaluating IRB staff – </w:t>
            </w:r>
            <w:r w:rsidR="00C2479A">
              <w:t>Subjective</w:t>
            </w:r>
            <w:r>
              <w:t xml:space="preserve"> Criteria (Check if satisfactory or not applicable. </w:t>
            </w:r>
            <w:r w:rsidRPr="00605365">
              <w:t xml:space="preserve">If needed, work with </w:t>
            </w:r>
            <w:r>
              <w:t xml:space="preserve">the IRB staff member(s) </w:t>
            </w:r>
            <w:r w:rsidRPr="00605365">
              <w:t xml:space="preserve">to develop a plan to </w:t>
            </w:r>
            <w:r>
              <w:t xml:space="preserve">address any unchecked items per </w:t>
            </w:r>
            <w:r w:rsidRPr="00605365">
              <w:t>HRP-060 - SOP - Annual Evaluations of the HRPP</w:t>
            </w:r>
            <w:r>
              <w:t>.)</w:t>
            </w:r>
          </w:p>
        </w:tc>
      </w:tr>
      <w:tr w:rsidR="00757EFB" w:rsidRPr="00480BA4" w14:paraId="1AC50F20" w14:textId="77777777" w:rsidTr="546EBACD">
        <w:sdt>
          <w:sdtPr>
            <w:id w:val="-1525008864"/>
            <w14:checkbox>
              <w14:checked w14:val="0"/>
              <w14:checkedState w14:val="2612" w14:font="MS Gothic"/>
              <w14:uncheckedState w14:val="2610" w14:font="MS Gothic"/>
            </w14:checkbox>
          </w:sdtPr>
          <w:sdtEndPr/>
          <w:sdtContent>
            <w:tc>
              <w:tcPr>
                <w:tcW w:w="492" w:type="dxa"/>
              </w:tcPr>
              <w:p w14:paraId="01503E7B" w14:textId="63BE98AB" w:rsidR="00757EFB" w:rsidRDefault="00757EFB" w:rsidP="0050248D">
                <w:pPr>
                  <w:pStyle w:val="Yes-No"/>
                </w:pPr>
                <w:r w:rsidRPr="002564EA">
                  <w:rPr>
                    <w:rFonts w:ascii="MS Gothic" w:eastAsia="MS Gothic" w:hAnsi="MS Gothic" w:hint="eastAsia"/>
                  </w:rPr>
                  <w:t>☐</w:t>
                </w:r>
              </w:p>
            </w:tc>
          </w:sdtContent>
        </w:sdt>
        <w:tc>
          <w:tcPr>
            <w:tcW w:w="10298" w:type="dxa"/>
            <w:shd w:val="clear" w:color="auto" w:fill="auto"/>
          </w:tcPr>
          <w:p w14:paraId="7E799E91" w14:textId="240030B2" w:rsidR="00757EFB" w:rsidRPr="002564EA" w:rsidRDefault="00757EFB" w:rsidP="0050248D">
            <w:pPr>
              <w:pStyle w:val="StatementLevel1"/>
            </w:pPr>
            <w:r w:rsidRPr="002564EA">
              <w:t>Workload – handles workload efficiently</w:t>
            </w:r>
          </w:p>
        </w:tc>
      </w:tr>
      <w:tr w:rsidR="00F86E0E" w:rsidRPr="00480BA4" w14:paraId="29B0E783" w14:textId="77777777" w:rsidTr="546EBACD">
        <w:sdt>
          <w:sdtPr>
            <w:id w:val="1152720650"/>
            <w14:checkbox>
              <w14:checked w14:val="0"/>
              <w14:checkedState w14:val="2612" w14:font="MS Gothic"/>
              <w14:uncheckedState w14:val="2610" w14:font="MS Gothic"/>
            </w14:checkbox>
          </w:sdtPr>
          <w:sdtEndPr/>
          <w:sdtContent>
            <w:tc>
              <w:tcPr>
                <w:tcW w:w="492" w:type="dxa"/>
              </w:tcPr>
              <w:p w14:paraId="2EEE4573"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05EB29D8" w14:textId="77777777" w:rsidR="00F86E0E" w:rsidRPr="002564EA" w:rsidRDefault="00F86E0E" w:rsidP="0050248D">
            <w:pPr>
              <w:pStyle w:val="StatementLevel1"/>
            </w:pPr>
            <w:r w:rsidRPr="002564EA">
              <w:t>Preparedness for meetings</w:t>
            </w:r>
          </w:p>
        </w:tc>
      </w:tr>
      <w:tr w:rsidR="00F86E0E" w:rsidRPr="00480BA4" w14:paraId="219C9490" w14:textId="77777777" w:rsidTr="546EBACD">
        <w:sdt>
          <w:sdtPr>
            <w:id w:val="164753140"/>
            <w14:checkbox>
              <w14:checked w14:val="0"/>
              <w14:checkedState w14:val="2612" w14:font="MS Gothic"/>
              <w14:uncheckedState w14:val="2610" w14:font="MS Gothic"/>
            </w14:checkbox>
          </w:sdtPr>
          <w:sdtEndPr/>
          <w:sdtContent>
            <w:tc>
              <w:tcPr>
                <w:tcW w:w="492" w:type="dxa"/>
              </w:tcPr>
              <w:p w14:paraId="02AE4E3B" w14:textId="77777777" w:rsidR="00F86E0E" w:rsidRPr="002564EA" w:rsidRDefault="00F86E0E" w:rsidP="0050248D">
                <w:pPr>
                  <w:pStyle w:val="Yes-No"/>
                </w:pPr>
                <w:r>
                  <w:rPr>
                    <w:rFonts w:ascii="MS Gothic" w:eastAsia="MS Gothic" w:hAnsi="MS Gothic" w:hint="eastAsia"/>
                  </w:rPr>
                  <w:t>☐</w:t>
                </w:r>
              </w:p>
            </w:tc>
          </w:sdtContent>
        </w:sdt>
        <w:tc>
          <w:tcPr>
            <w:tcW w:w="10298" w:type="dxa"/>
            <w:shd w:val="clear" w:color="auto" w:fill="auto"/>
          </w:tcPr>
          <w:p w14:paraId="73FBE567" w14:textId="77777777" w:rsidR="00F86E0E" w:rsidRPr="002564EA" w:rsidRDefault="00F86E0E" w:rsidP="0050248D">
            <w:pPr>
              <w:pStyle w:val="StatementLevel1"/>
            </w:pPr>
            <w:r w:rsidRPr="002564EA">
              <w:t>Quality of pre-reviews</w:t>
            </w:r>
          </w:p>
        </w:tc>
      </w:tr>
      <w:tr w:rsidR="00F86E0E" w:rsidRPr="00480BA4" w14:paraId="4C7E8C62" w14:textId="77777777" w:rsidTr="546EBACD">
        <w:sdt>
          <w:sdtPr>
            <w:id w:val="2094968792"/>
            <w14:checkbox>
              <w14:checked w14:val="0"/>
              <w14:checkedState w14:val="2612" w14:font="MS Gothic"/>
              <w14:uncheckedState w14:val="2610" w14:font="MS Gothic"/>
            </w14:checkbox>
          </w:sdtPr>
          <w:sdtEndPr/>
          <w:sdtContent>
            <w:tc>
              <w:tcPr>
                <w:tcW w:w="492" w:type="dxa"/>
              </w:tcPr>
              <w:p w14:paraId="0EFC1156"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7731CC7B" w14:textId="77777777" w:rsidR="00F86E0E" w:rsidRPr="002564EA" w:rsidRDefault="00F86E0E" w:rsidP="0050248D">
            <w:pPr>
              <w:pStyle w:val="StatementLevel1"/>
            </w:pPr>
            <w:r w:rsidRPr="002564EA">
              <w:t>Completes and maintains convened IRB minutes and records efficiently and correctly</w:t>
            </w:r>
          </w:p>
        </w:tc>
      </w:tr>
      <w:tr w:rsidR="00F86E0E" w:rsidRPr="00480BA4" w14:paraId="7E7CF7FA" w14:textId="77777777" w:rsidTr="546EBACD">
        <w:sdt>
          <w:sdtPr>
            <w:id w:val="1107238772"/>
            <w14:checkbox>
              <w14:checked w14:val="0"/>
              <w14:checkedState w14:val="2612" w14:font="MS Gothic"/>
              <w14:uncheckedState w14:val="2610" w14:font="MS Gothic"/>
            </w14:checkbox>
          </w:sdtPr>
          <w:sdtEndPr/>
          <w:sdtContent>
            <w:tc>
              <w:tcPr>
                <w:tcW w:w="492" w:type="dxa"/>
              </w:tcPr>
              <w:p w14:paraId="2DDC75A0"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7D9955C9" w14:textId="77777777" w:rsidR="00F86E0E" w:rsidRPr="002564EA" w:rsidRDefault="00F86E0E" w:rsidP="0050248D">
            <w:pPr>
              <w:pStyle w:val="StatementLevel1"/>
            </w:pPr>
            <w:r w:rsidRPr="002564EA">
              <w:t>Knowledge of regulations and identification of areas for improvement</w:t>
            </w:r>
          </w:p>
        </w:tc>
      </w:tr>
      <w:tr w:rsidR="00F86E0E" w:rsidRPr="00480BA4" w14:paraId="5544982B" w14:textId="77777777" w:rsidTr="546EBACD">
        <w:sdt>
          <w:sdtPr>
            <w:id w:val="-526331778"/>
            <w14:checkbox>
              <w14:checked w14:val="0"/>
              <w14:checkedState w14:val="2612" w14:font="MS Gothic"/>
              <w14:uncheckedState w14:val="2610" w14:font="MS Gothic"/>
            </w14:checkbox>
          </w:sdtPr>
          <w:sdtEndPr/>
          <w:sdtContent>
            <w:tc>
              <w:tcPr>
                <w:tcW w:w="492" w:type="dxa"/>
              </w:tcPr>
              <w:p w14:paraId="1B422AAF"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546C2E99" w14:textId="77777777" w:rsidR="00F86E0E" w:rsidRPr="002564EA" w:rsidRDefault="00F86E0E" w:rsidP="0050248D">
            <w:pPr>
              <w:pStyle w:val="StatementLevel1"/>
            </w:pPr>
            <w:r w:rsidRPr="002564EA">
              <w:t>Knowledge of organizational policies and procedures and identification of areas for improvement</w:t>
            </w:r>
          </w:p>
        </w:tc>
      </w:tr>
      <w:tr w:rsidR="00F86E0E" w:rsidRPr="00480BA4" w14:paraId="0BEFE71A" w14:textId="77777777" w:rsidTr="546EBACD">
        <w:sdt>
          <w:sdtPr>
            <w:id w:val="-408463119"/>
            <w14:checkbox>
              <w14:checked w14:val="0"/>
              <w14:checkedState w14:val="2612" w14:font="MS Gothic"/>
              <w14:uncheckedState w14:val="2610" w14:font="MS Gothic"/>
            </w14:checkbox>
          </w:sdtPr>
          <w:sdtEndPr/>
          <w:sdtContent>
            <w:tc>
              <w:tcPr>
                <w:tcW w:w="492" w:type="dxa"/>
              </w:tcPr>
              <w:p w14:paraId="438E9BBD"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50F96DA3" w14:textId="77777777" w:rsidR="00F86E0E" w:rsidRPr="002564EA" w:rsidRDefault="00F86E0E" w:rsidP="0050248D">
            <w:pPr>
              <w:pStyle w:val="StatementLevel1"/>
            </w:pPr>
            <w:r w:rsidRPr="002564EA">
              <w:t>Communication with IRB chairs, IRB staff, investigators, and study staff</w:t>
            </w:r>
          </w:p>
        </w:tc>
      </w:tr>
      <w:tr w:rsidR="00F86E0E" w:rsidRPr="00480BA4" w14:paraId="0276FEF0" w14:textId="77777777" w:rsidTr="546EBACD">
        <w:sdt>
          <w:sdtPr>
            <w:id w:val="1711986023"/>
            <w14:checkbox>
              <w14:checked w14:val="0"/>
              <w14:checkedState w14:val="2612" w14:font="MS Gothic"/>
              <w14:uncheckedState w14:val="2610" w14:font="MS Gothic"/>
            </w14:checkbox>
          </w:sdtPr>
          <w:sdtEndPr/>
          <w:sdtContent>
            <w:tc>
              <w:tcPr>
                <w:tcW w:w="492" w:type="dxa"/>
              </w:tcPr>
              <w:p w14:paraId="0D817E9B" w14:textId="77777777" w:rsidR="00F86E0E" w:rsidRPr="002564EA" w:rsidRDefault="00F86E0E" w:rsidP="0050248D">
                <w:pPr>
                  <w:pStyle w:val="Yes-No"/>
                </w:pPr>
                <w:r w:rsidRPr="002564EA">
                  <w:rPr>
                    <w:rFonts w:ascii="MS Gothic" w:eastAsia="MS Gothic" w:hAnsi="MS Gothic" w:hint="eastAsia"/>
                  </w:rPr>
                  <w:t>☐</w:t>
                </w:r>
              </w:p>
            </w:tc>
          </w:sdtContent>
        </w:sdt>
        <w:tc>
          <w:tcPr>
            <w:tcW w:w="10298" w:type="dxa"/>
            <w:shd w:val="clear" w:color="auto" w:fill="auto"/>
          </w:tcPr>
          <w:p w14:paraId="3BE2AF97" w14:textId="77777777" w:rsidR="00F86E0E" w:rsidRPr="002564EA" w:rsidRDefault="00F86E0E" w:rsidP="0050248D">
            <w:pPr>
              <w:pStyle w:val="StatementLevel1"/>
            </w:pPr>
            <w:r w:rsidRPr="002564EA">
              <w:t>Ability to help investigators</w:t>
            </w:r>
          </w:p>
        </w:tc>
      </w:tr>
      <w:tr w:rsidR="00F86E0E" w:rsidRPr="00480BA4" w14:paraId="7D2FEF22" w14:textId="77777777" w:rsidTr="546EBACD">
        <w:tc>
          <w:tcPr>
            <w:tcW w:w="10790" w:type="dxa"/>
            <w:gridSpan w:val="2"/>
            <w:shd w:val="clear" w:color="auto" w:fill="F2F2F2" w:themeFill="background1" w:themeFillShade="F2"/>
          </w:tcPr>
          <w:p w14:paraId="00093B2D" w14:textId="4672C197" w:rsidR="00F86E0E" w:rsidRPr="00C73997" w:rsidRDefault="00C73997" w:rsidP="00C73997">
            <w:pPr>
              <w:pStyle w:val="StatementLevel1"/>
              <w:numPr>
                <w:ilvl w:val="0"/>
                <w:numId w:val="42"/>
              </w:numPr>
              <w:rPr>
                <w:b/>
                <w:bCs/>
              </w:rPr>
            </w:pPr>
            <w:r>
              <w:rPr>
                <w:b/>
                <w:bCs/>
              </w:rPr>
              <w:t xml:space="preserve">Where IRB Staff also serve as IRB Members, see also HRP-327 Performance Evaluation </w:t>
            </w:r>
            <w:proofErr w:type="gramStart"/>
            <w:r>
              <w:rPr>
                <w:b/>
                <w:bCs/>
              </w:rPr>
              <w:t>For</w:t>
            </w:r>
            <w:proofErr w:type="gramEnd"/>
            <w:r>
              <w:rPr>
                <w:b/>
                <w:bCs/>
              </w:rPr>
              <w:t xml:space="preserve"> IRB Members</w:t>
            </w:r>
          </w:p>
        </w:tc>
      </w:tr>
      <w:tr w:rsidR="00F86E0E" w:rsidRPr="00480BA4" w14:paraId="76372F06" w14:textId="77777777" w:rsidTr="546EBACD">
        <w:tc>
          <w:tcPr>
            <w:tcW w:w="10790" w:type="dxa"/>
            <w:gridSpan w:val="2"/>
            <w:shd w:val="clear" w:color="auto" w:fill="000000" w:themeFill="text1"/>
          </w:tcPr>
          <w:p w14:paraId="2EF132D0" w14:textId="77777777" w:rsidR="00F86E0E" w:rsidRPr="00461C25" w:rsidRDefault="00F86E0E" w:rsidP="0050248D">
            <w:pPr>
              <w:pStyle w:val="StatementLevel1"/>
              <w:rPr>
                <w:sz w:val="6"/>
                <w:szCs w:val="6"/>
              </w:rPr>
            </w:pPr>
          </w:p>
        </w:tc>
      </w:tr>
      <w:tr w:rsidR="00F86E0E" w:rsidRPr="00985DEF" w14:paraId="17B3EF79" w14:textId="77777777" w:rsidTr="546EBACD">
        <w:trPr>
          <w:trHeight w:val="2150"/>
        </w:trPr>
        <w:tc>
          <w:tcPr>
            <w:tcW w:w="10790" w:type="dxa"/>
            <w:gridSpan w:val="2"/>
          </w:tcPr>
          <w:p w14:paraId="3E13F4BD" w14:textId="77777777" w:rsidR="00F86E0E" w:rsidRPr="002564EA" w:rsidRDefault="00F86E0E" w:rsidP="0050248D">
            <w:pPr>
              <w:pStyle w:val="StatementLevel1"/>
            </w:pPr>
            <w:r>
              <w:t>Notes</w:t>
            </w:r>
            <w:r w:rsidRPr="002564EA">
              <w:t>:</w:t>
            </w:r>
          </w:p>
          <w:p w14:paraId="1EA0BE5E" w14:textId="77777777" w:rsidR="00F86E0E" w:rsidRPr="002564EA" w:rsidRDefault="00F86E0E" w:rsidP="0050248D">
            <w:pPr>
              <w:pStyle w:val="StatementLevel1"/>
            </w:pPr>
            <w:r w:rsidRPr="002564EA">
              <w:fldChar w:fldCharType="begin">
                <w:ffData>
                  <w:name w:val="Text1"/>
                  <w:enabled/>
                  <w:calcOnExit w:val="0"/>
                  <w:textInput/>
                </w:ffData>
              </w:fldChar>
            </w:r>
            <w:r w:rsidRPr="002564EA">
              <w:instrText xml:space="preserve"> FORMTEXT </w:instrText>
            </w:r>
            <w:r w:rsidRPr="002564EA">
              <w:fldChar w:fldCharType="separate"/>
            </w:r>
            <w:r w:rsidRPr="002564EA">
              <w:rPr>
                <w:noProof/>
              </w:rPr>
              <w:t> </w:t>
            </w:r>
            <w:r w:rsidRPr="002564EA">
              <w:rPr>
                <w:noProof/>
              </w:rPr>
              <w:t> </w:t>
            </w:r>
            <w:r w:rsidRPr="002564EA">
              <w:rPr>
                <w:noProof/>
              </w:rPr>
              <w:t> </w:t>
            </w:r>
            <w:r w:rsidRPr="002564EA">
              <w:rPr>
                <w:noProof/>
              </w:rPr>
              <w:t> </w:t>
            </w:r>
            <w:r w:rsidRPr="002564EA">
              <w:rPr>
                <w:noProof/>
              </w:rPr>
              <w:t> </w:t>
            </w:r>
            <w:r w:rsidRPr="002564EA">
              <w:fldChar w:fldCharType="end"/>
            </w:r>
          </w:p>
        </w:tc>
      </w:tr>
    </w:tbl>
    <w:p w14:paraId="576F890B" w14:textId="5E4F32AF" w:rsidR="40FDE4BE" w:rsidRDefault="40FDE4BE"/>
    <w:p w14:paraId="75804E34" w14:textId="77777777" w:rsidR="00F86E0E" w:rsidRDefault="00F86E0E" w:rsidP="00F86E0E"/>
    <w:sectPr w:rsidR="00F86E0E" w:rsidSect="00C0319E">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F8D8A" w14:textId="77777777" w:rsidR="009E3430" w:rsidRDefault="009E3430">
      <w:r>
        <w:separator/>
      </w:r>
    </w:p>
  </w:endnote>
  <w:endnote w:type="continuationSeparator" w:id="0">
    <w:p w14:paraId="65A160C8" w14:textId="77777777" w:rsidR="009E3430" w:rsidRDefault="009E3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1088EA33" w14:paraId="65A10050" w14:textId="77777777" w:rsidTr="1088EA33">
      <w:tc>
        <w:tcPr>
          <w:tcW w:w="3600" w:type="dxa"/>
        </w:tcPr>
        <w:p w14:paraId="2E3C969E" w14:textId="405A6BED" w:rsidR="1088EA33" w:rsidRDefault="1088EA33" w:rsidP="1088EA33">
          <w:pPr>
            <w:pStyle w:val="Header"/>
            <w:ind w:left="-115"/>
          </w:pPr>
        </w:p>
      </w:tc>
      <w:tc>
        <w:tcPr>
          <w:tcW w:w="3600" w:type="dxa"/>
        </w:tcPr>
        <w:p w14:paraId="05FE2E3B" w14:textId="5E04E62E" w:rsidR="1088EA33" w:rsidRDefault="1088EA33" w:rsidP="1088EA33">
          <w:pPr>
            <w:pStyle w:val="Header"/>
            <w:jc w:val="center"/>
          </w:pPr>
        </w:p>
      </w:tc>
      <w:tc>
        <w:tcPr>
          <w:tcW w:w="3600" w:type="dxa"/>
        </w:tcPr>
        <w:p w14:paraId="31C0C956" w14:textId="4332BF57" w:rsidR="1088EA33" w:rsidRDefault="1088EA33" w:rsidP="1088EA33">
          <w:pPr>
            <w:pStyle w:val="Header"/>
            <w:ind w:right="-115"/>
            <w:jc w:val="right"/>
          </w:pPr>
        </w:p>
      </w:tc>
    </w:tr>
  </w:tbl>
  <w:p w14:paraId="7049AB82" w14:textId="1F4FDB62" w:rsidR="1088EA33" w:rsidRDefault="1088EA33" w:rsidP="1088E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2ACCA" w14:textId="77777777" w:rsidR="009E3430" w:rsidRDefault="009E3430">
      <w:r>
        <w:separator/>
      </w:r>
    </w:p>
  </w:footnote>
  <w:footnote w:type="continuationSeparator" w:id="0">
    <w:p w14:paraId="746EEBB1" w14:textId="77777777" w:rsidR="009E3430" w:rsidRDefault="009E3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844"/>
      <w:gridCol w:w="2403"/>
      <w:gridCol w:w="2265"/>
      <w:gridCol w:w="2294"/>
    </w:tblGrid>
    <w:tr w:rsidR="00E95260" w14:paraId="2EDFB8FF" w14:textId="77777777" w:rsidTr="00A261E8">
      <w:trPr>
        <w:cantSplit/>
        <w:trHeight w:val="260"/>
      </w:trPr>
      <w:tc>
        <w:tcPr>
          <w:tcW w:w="3666" w:type="dxa"/>
          <w:vMerge w:val="restart"/>
          <w:tcBorders>
            <w:top w:val="nil"/>
            <w:left w:val="nil"/>
            <w:bottom w:val="nil"/>
            <w:right w:val="single" w:sz="4" w:space="0" w:color="auto"/>
          </w:tcBorders>
          <w:vAlign w:val="center"/>
          <w:hideMark/>
        </w:tcPr>
        <w:p w14:paraId="6B7F05AF" w14:textId="3861A68F" w:rsidR="00E95260" w:rsidRDefault="2543D81F" w:rsidP="00E95260">
          <w:pPr>
            <w:rPr>
              <w:rFonts w:ascii="Arial" w:hAnsi="Arial" w:cs="Arial"/>
              <w:sz w:val="22"/>
              <w:szCs w:val="22"/>
            </w:rPr>
          </w:pPr>
          <w:r>
            <w:rPr>
              <w:noProof/>
            </w:rPr>
            <w:drawing>
              <wp:inline distT="0" distB="0" distL="0" distR="0" wp14:anchorId="5F921DB9" wp14:editId="77568566">
                <wp:extent cx="2085975" cy="729319"/>
                <wp:effectExtent l="0" t="0" r="0" b="0"/>
                <wp:docPr id="1654364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85975" cy="729319"/>
                        </a:xfrm>
                        <a:prstGeom prst="rect">
                          <a:avLst/>
                        </a:prstGeom>
                      </pic:spPr>
                    </pic:pic>
                  </a:graphicData>
                </a:graphic>
              </wp:inline>
            </w:drawing>
          </w:r>
        </w:p>
      </w:tc>
      <w:tc>
        <w:tcPr>
          <w:tcW w:w="6640" w:type="dxa"/>
          <w:gridSpan w:val="3"/>
          <w:tcBorders>
            <w:top w:val="single" w:sz="4" w:space="0" w:color="auto"/>
            <w:left w:val="single" w:sz="4" w:space="0" w:color="auto"/>
            <w:bottom w:val="single" w:sz="4" w:space="0" w:color="auto"/>
            <w:right w:val="single" w:sz="4" w:space="0" w:color="auto"/>
          </w:tcBorders>
          <w:vAlign w:val="center"/>
          <w:hideMark/>
        </w:tcPr>
        <w:p w14:paraId="0309ED42" w14:textId="0A1E2AE1" w:rsidR="00E95260" w:rsidRDefault="00E95260" w:rsidP="00763A9B">
          <w:pPr>
            <w:pStyle w:val="SOPName"/>
            <w:spacing w:before="120" w:after="120" w:line="276" w:lineRule="auto"/>
            <w:rPr>
              <w:rFonts w:ascii="Arial" w:hAnsi="Arial" w:cs="Arial"/>
            </w:rPr>
          </w:pPr>
          <w:r>
            <w:rPr>
              <w:rStyle w:val="SOPLeader"/>
              <w:rFonts w:ascii="Arial" w:hAnsi="Arial" w:cs="Arial"/>
            </w:rPr>
            <w:t xml:space="preserve">WORKSHEET: </w:t>
          </w:r>
          <w:r w:rsidR="00461C25" w:rsidRPr="00461C25">
            <w:rPr>
              <w:rStyle w:val="SOPLeader"/>
              <w:rFonts w:ascii="Arial" w:hAnsi="Arial" w:cs="Arial"/>
            </w:rPr>
            <w:t xml:space="preserve">Performance </w:t>
          </w:r>
          <w:r w:rsidR="00C4258A" w:rsidRPr="00C4258A">
            <w:rPr>
              <w:rStyle w:val="SOPLeader"/>
              <w:rFonts w:ascii="Arial" w:hAnsi="Arial" w:cs="Arial"/>
            </w:rPr>
            <w:t>Evaluation for IRB Staff</w:t>
          </w:r>
        </w:p>
      </w:tc>
    </w:tr>
    <w:tr w:rsidR="00763A9B" w14:paraId="1CED79FB" w14:textId="77777777" w:rsidTr="00A261E8">
      <w:trPr>
        <w:cantSplit/>
        <w:trHeight w:val="288"/>
      </w:trPr>
      <w:tc>
        <w:tcPr>
          <w:tcW w:w="0" w:type="auto"/>
          <w:vMerge/>
          <w:tcBorders>
            <w:left w:val="nil"/>
            <w:bottom w:val="nil"/>
          </w:tcBorders>
          <w:vAlign w:val="center"/>
          <w:hideMark/>
        </w:tcPr>
        <w:p w14:paraId="57C8D512" w14:textId="77777777" w:rsidR="00E95260" w:rsidRDefault="00E95260" w:rsidP="00E95260">
          <w:pPr>
            <w:rPr>
              <w:rFonts w:ascii="Arial" w:hAnsi="Arial" w:cs="Arial"/>
              <w:sz w:val="22"/>
              <w:szCs w:val="22"/>
            </w:rPr>
          </w:pPr>
        </w:p>
      </w:tc>
      <w:tc>
        <w:tcPr>
          <w:tcW w:w="229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EA2FA7D" w14:textId="77777777" w:rsidR="00E95260" w:rsidRDefault="00E95260" w:rsidP="00E95260">
          <w:pPr>
            <w:pStyle w:val="SOPTableHeader"/>
            <w:spacing w:line="276" w:lineRule="auto"/>
            <w:rPr>
              <w:rFonts w:ascii="Arial" w:hAnsi="Arial" w:cs="Arial"/>
              <w:sz w:val="18"/>
              <w:szCs w:val="18"/>
            </w:rPr>
          </w:pPr>
          <w:r>
            <w:rPr>
              <w:rFonts w:ascii="Arial" w:hAnsi="Arial" w:cs="Arial"/>
              <w:sz w:val="18"/>
              <w:szCs w:val="18"/>
            </w:rPr>
            <w:t>NUMBER</w:t>
          </w:r>
        </w:p>
      </w:tc>
      <w:tc>
        <w:tcPr>
          <w:tcW w:w="216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D707D47" w14:textId="77777777" w:rsidR="00E95260" w:rsidRDefault="00E95260" w:rsidP="00E95260">
          <w:pPr>
            <w:pStyle w:val="SOPTableHeader"/>
            <w:spacing w:line="276" w:lineRule="auto"/>
            <w:rPr>
              <w:rFonts w:ascii="Arial" w:hAnsi="Arial" w:cs="Arial"/>
              <w:sz w:val="18"/>
              <w:szCs w:val="18"/>
            </w:rPr>
          </w:pPr>
          <w:r>
            <w:rPr>
              <w:rFonts w:ascii="Arial" w:hAnsi="Arial" w:cs="Arial"/>
              <w:sz w:val="18"/>
              <w:szCs w:val="18"/>
            </w:rPr>
            <w:t>DATE</w:t>
          </w:r>
        </w:p>
      </w:tc>
      <w:tc>
        <w:tcPr>
          <w:tcW w:w="218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F82EDE6" w14:textId="77777777" w:rsidR="00E95260" w:rsidRDefault="00E95260" w:rsidP="00E95260">
          <w:pPr>
            <w:pStyle w:val="SOPTableHeader"/>
            <w:spacing w:line="276" w:lineRule="auto"/>
            <w:rPr>
              <w:rFonts w:ascii="Arial" w:hAnsi="Arial" w:cs="Arial"/>
              <w:sz w:val="18"/>
              <w:szCs w:val="18"/>
            </w:rPr>
          </w:pPr>
          <w:r>
            <w:rPr>
              <w:rFonts w:ascii="Arial" w:hAnsi="Arial" w:cs="Arial"/>
              <w:sz w:val="18"/>
              <w:szCs w:val="18"/>
            </w:rPr>
            <w:t>PAGE</w:t>
          </w:r>
        </w:p>
      </w:tc>
    </w:tr>
    <w:tr w:rsidR="00763A9B" w14:paraId="4805FD1F" w14:textId="77777777" w:rsidTr="00A261E8">
      <w:trPr>
        <w:cantSplit/>
        <w:trHeight w:val="288"/>
      </w:trPr>
      <w:tc>
        <w:tcPr>
          <w:tcW w:w="0" w:type="auto"/>
          <w:vMerge/>
          <w:tcBorders>
            <w:left w:val="nil"/>
            <w:bottom w:val="nil"/>
          </w:tcBorders>
          <w:vAlign w:val="center"/>
          <w:hideMark/>
        </w:tcPr>
        <w:p w14:paraId="5D6D5B76" w14:textId="77777777" w:rsidR="00E95260" w:rsidRDefault="00E95260" w:rsidP="00E95260">
          <w:pPr>
            <w:rPr>
              <w:rFonts w:ascii="Arial" w:hAnsi="Arial" w:cs="Arial"/>
              <w:sz w:val="22"/>
              <w:szCs w:val="22"/>
            </w:rPr>
          </w:pPr>
        </w:p>
      </w:tc>
      <w:tc>
        <w:tcPr>
          <w:tcW w:w="229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75AB06F" w14:textId="06639068" w:rsidR="00E95260" w:rsidRDefault="00E95260" w:rsidP="00E95260">
          <w:pPr>
            <w:pStyle w:val="SOPTableEntry"/>
            <w:spacing w:line="276" w:lineRule="auto"/>
            <w:rPr>
              <w:rFonts w:ascii="Arial" w:hAnsi="Arial" w:cs="Arial"/>
            </w:rPr>
          </w:pPr>
          <w:r>
            <w:rPr>
              <w:rFonts w:ascii="Arial" w:hAnsi="Arial" w:cs="Arial"/>
            </w:rPr>
            <w:t>HRP-32</w:t>
          </w:r>
          <w:r w:rsidR="00461C25">
            <w:rPr>
              <w:rFonts w:ascii="Arial" w:hAnsi="Arial" w:cs="Arial"/>
            </w:rPr>
            <w:t>8</w:t>
          </w:r>
        </w:p>
      </w:tc>
      <w:tc>
        <w:tcPr>
          <w:tcW w:w="216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D2F61BF" w14:textId="7B42CA7E" w:rsidR="00E95260" w:rsidRDefault="546EBACD" w:rsidP="546EBACD">
          <w:pPr>
            <w:pStyle w:val="SOPTableEntry"/>
            <w:spacing w:line="276" w:lineRule="auto"/>
            <w:rPr>
              <w:rFonts w:ascii="Arial" w:hAnsi="Arial" w:cs="Arial"/>
            </w:rPr>
          </w:pPr>
          <w:r w:rsidRPr="546EBACD">
            <w:rPr>
              <w:rFonts w:ascii="Arial" w:hAnsi="Arial" w:cs="Arial"/>
            </w:rPr>
            <w:t>3/5/2021</w:t>
          </w:r>
        </w:p>
      </w:tc>
      <w:tc>
        <w:tcPr>
          <w:tcW w:w="218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DC5CAE9" w14:textId="77777777" w:rsidR="00E95260" w:rsidRDefault="00E95260" w:rsidP="00E95260">
          <w:pPr>
            <w:pStyle w:val="SOPTableEntry"/>
            <w:spacing w:line="276" w:lineRule="auto"/>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6</w:t>
          </w:r>
          <w:r>
            <w:rPr>
              <w:rFonts w:ascii="Arial" w:hAnsi="Arial" w:cs="Arial"/>
            </w:rPr>
            <w:fldChar w:fldCharType="end"/>
          </w:r>
        </w:p>
      </w:tc>
    </w:tr>
  </w:tbl>
  <w:p w14:paraId="687D582D" w14:textId="2BAC998E" w:rsidR="00E95260" w:rsidRPr="00E95260" w:rsidRDefault="00E95260" w:rsidP="00E95260">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BF744734"/>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DFAEB984"/>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D04EB532"/>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3764C8F"/>
    <w:multiLevelType w:val="hybridMultilevel"/>
    <w:tmpl w:val="8EB8B75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707197"/>
    <w:multiLevelType w:val="hybridMultilevel"/>
    <w:tmpl w:val="1E3A1E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35E187A"/>
    <w:multiLevelType w:val="hybridMultilevel"/>
    <w:tmpl w:val="67828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9313CB"/>
    <w:multiLevelType w:val="hybridMultilevel"/>
    <w:tmpl w:val="32D8D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4B18FA"/>
    <w:multiLevelType w:val="hybridMultilevel"/>
    <w:tmpl w:val="A53C9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4A6FCA"/>
    <w:multiLevelType w:val="hybridMultilevel"/>
    <w:tmpl w:val="D6CE4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55F211C"/>
    <w:multiLevelType w:val="hybridMultilevel"/>
    <w:tmpl w:val="A8566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00C6CB1"/>
    <w:multiLevelType w:val="hybridMultilevel"/>
    <w:tmpl w:val="2B581C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4"/>
  </w:num>
  <w:num w:numId="2">
    <w:abstractNumId w:val="10"/>
  </w:num>
  <w:num w:numId="3">
    <w:abstractNumId w:val="2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6"/>
  </w:num>
  <w:num w:numId="16">
    <w:abstractNumId w:val="31"/>
  </w:num>
  <w:num w:numId="17">
    <w:abstractNumId w:val="14"/>
  </w:num>
  <w:num w:numId="18">
    <w:abstractNumId w:val="30"/>
  </w:num>
  <w:num w:numId="19">
    <w:abstractNumId w:val="29"/>
  </w:num>
  <w:num w:numId="20">
    <w:abstractNumId w:val="27"/>
  </w:num>
  <w:num w:numId="21">
    <w:abstractNumId w:val="32"/>
  </w:num>
  <w:num w:numId="22">
    <w:abstractNumId w:val="20"/>
  </w:num>
  <w:num w:numId="23">
    <w:abstractNumId w:val="13"/>
  </w:num>
  <w:num w:numId="24">
    <w:abstractNumId w:val="34"/>
  </w:num>
  <w:num w:numId="25">
    <w:abstractNumId w:val="19"/>
  </w:num>
  <w:num w:numId="26">
    <w:abstractNumId w:val="23"/>
  </w:num>
  <w:num w:numId="27">
    <w:abstractNumId w:val="33"/>
  </w:num>
  <w:num w:numId="28">
    <w:abstractNumId w:val="23"/>
  </w:num>
  <w:num w:numId="29">
    <w:abstractNumId w:val="23"/>
  </w:num>
  <w:num w:numId="30">
    <w:abstractNumId w:val="23"/>
  </w:num>
  <w:num w:numId="31">
    <w:abstractNumId w:val="23"/>
  </w:num>
  <w:num w:numId="32">
    <w:abstractNumId w:val="23"/>
  </w:num>
  <w:num w:numId="33">
    <w:abstractNumId w:val="21"/>
  </w:num>
  <w:num w:numId="34">
    <w:abstractNumId w:val="23"/>
  </w:num>
  <w:num w:numId="35">
    <w:abstractNumId w:val="22"/>
  </w:num>
  <w:num w:numId="36">
    <w:abstractNumId w:val="18"/>
  </w:num>
  <w:num w:numId="37">
    <w:abstractNumId w:val="17"/>
  </w:num>
  <w:num w:numId="38">
    <w:abstractNumId w:val="16"/>
  </w:num>
  <w:num w:numId="39">
    <w:abstractNumId w:val="11"/>
  </w:num>
  <w:num w:numId="40">
    <w:abstractNumId w:val="15"/>
  </w:num>
  <w:num w:numId="41">
    <w:abstractNumId w:val="28"/>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CxNDQ1NzMzNDFS0lEKTi0uzszPAykwqgUAaJx5BSwAAAA="/>
  </w:docVars>
  <w:rsids>
    <w:rsidRoot w:val="00C23249"/>
    <w:rsid w:val="000000C7"/>
    <w:rsid w:val="00020790"/>
    <w:rsid w:val="00022C0B"/>
    <w:rsid w:val="000366A6"/>
    <w:rsid w:val="00050BC0"/>
    <w:rsid w:val="00065B05"/>
    <w:rsid w:val="00071367"/>
    <w:rsid w:val="00071BF7"/>
    <w:rsid w:val="00076A61"/>
    <w:rsid w:val="00083244"/>
    <w:rsid w:val="00084119"/>
    <w:rsid w:val="000954C3"/>
    <w:rsid w:val="000A1E93"/>
    <w:rsid w:val="000C526D"/>
    <w:rsid w:val="00115EF9"/>
    <w:rsid w:val="0012013D"/>
    <w:rsid w:val="00122270"/>
    <w:rsid w:val="00126A31"/>
    <w:rsid w:val="00182E61"/>
    <w:rsid w:val="00194A43"/>
    <w:rsid w:val="001B56EF"/>
    <w:rsid w:val="001B5BD9"/>
    <w:rsid w:val="001E63CE"/>
    <w:rsid w:val="00217933"/>
    <w:rsid w:val="00222833"/>
    <w:rsid w:val="002266CE"/>
    <w:rsid w:val="00232213"/>
    <w:rsid w:val="00234213"/>
    <w:rsid w:val="00240E21"/>
    <w:rsid w:val="002459C5"/>
    <w:rsid w:val="002564EA"/>
    <w:rsid w:val="00261A25"/>
    <w:rsid w:val="00261EA9"/>
    <w:rsid w:val="00261FD9"/>
    <w:rsid w:val="0028345A"/>
    <w:rsid w:val="00292EE1"/>
    <w:rsid w:val="00292EEC"/>
    <w:rsid w:val="002A12A5"/>
    <w:rsid w:val="002A3F5D"/>
    <w:rsid w:val="002C58F9"/>
    <w:rsid w:val="002F31D3"/>
    <w:rsid w:val="0030441F"/>
    <w:rsid w:val="00305112"/>
    <w:rsid w:val="00316840"/>
    <w:rsid w:val="00321577"/>
    <w:rsid w:val="003279F1"/>
    <w:rsid w:val="00336425"/>
    <w:rsid w:val="00337A42"/>
    <w:rsid w:val="00350C79"/>
    <w:rsid w:val="003512B5"/>
    <w:rsid w:val="00380737"/>
    <w:rsid w:val="003914AB"/>
    <w:rsid w:val="003A49AC"/>
    <w:rsid w:val="003B3C3A"/>
    <w:rsid w:val="003C57F7"/>
    <w:rsid w:val="003D50AD"/>
    <w:rsid w:val="003D51D3"/>
    <w:rsid w:val="003E1AF6"/>
    <w:rsid w:val="003E6066"/>
    <w:rsid w:val="004113B3"/>
    <w:rsid w:val="00421BE3"/>
    <w:rsid w:val="0043253F"/>
    <w:rsid w:val="00436538"/>
    <w:rsid w:val="00442DA7"/>
    <w:rsid w:val="00444005"/>
    <w:rsid w:val="0045545D"/>
    <w:rsid w:val="0046138D"/>
    <w:rsid w:val="00461C25"/>
    <w:rsid w:val="00465E68"/>
    <w:rsid w:val="00480BA4"/>
    <w:rsid w:val="0049557C"/>
    <w:rsid w:val="004A566F"/>
    <w:rsid w:val="004C4FAC"/>
    <w:rsid w:val="004D2EA4"/>
    <w:rsid w:val="004D4477"/>
    <w:rsid w:val="00506B1C"/>
    <w:rsid w:val="00510E64"/>
    <w:rsid w:val="005216A7"/>
    <w:rsid w:val="00540836"/>
    <w:rsid w:val="00551612"/>
    <w:rsid w:val="005540BA"/>
    <w:rsid w:val="00576EBE"/>
    <w:rsid w:val="00583D59"/>
    <w:rsid w:val="005A1058"/>
    <w:rsid w:val="005C3F16"/>
    <w:rsid w:val="005C71C3"/>
    <w:rsid w:val="005D61F8"/>
    <w:rsid w:val="005F1CA9"/>
    <w:rsid w:val="00606A84"/>
    <w:rsid w:val="00610071"/>
    <w:rsid w:val="006136C9"/>
    <w:rsid w:val="00617045"/>
    <w:rsid w:val="00624171"/>
    <w:rsid w:val="00625EC2"/>
    <w:rsid w:val="00636CA2"/>
    <w:rsid w:val="00660C0B"/>
    <w:rsid w:val="00662B81"/>
    <w:rsid w:val="006649A9"/>
    <w:rsid w:val="006874F1"/>
    <w:rsid w:val="0069117E"/>
    <w:rsid w:val="00692EED"/>
    <w:rsid w:val="006970D0"/>
    <w:rsid w:val="006A7F27"/>
    <w:rsid w:val="006C7989"/>
    <w:rsid w:val="006D56D3"/>
    <w:rsid w:val="006E159A"/>
    <w:rsid w:val="006E5F6E"/>
    <w:rsid w:val="00701307"/>
    <w:rsid w:val="00733C79"/>
    <w:rsid w:val="007448E8"/>
    <w:rsid w:val="00745F5A"/>
    <w:rsid w:val="00746AEB"/>
    <w:rsid w:val="00755189"/>
    <w:rsid w:val="00757EFB"/>
    <w:rsid w:val="00763A9B"/>
    <w:rsid w:val="0076488A"/>
    <w:rsid w:val="00765CA8"/>
    <w:rsid w:val="00780E01"/>
    <w:rsid w:val="00782881"/>
    <w:rsid w:val="007900CD"/>
    <w:rsid w:val="007A64FA"/>
    <w:rsid w:val="007B4338"/>
    <w:rsid w:val="007E47DA"/>
    <w:rsid w:val="00837738"/>
    <w:rsid w:val="00852875"/>
    <w:rsid w:val="0086193E"/>
    <w:rsid w:val="008630EB"/>
    <w:rsid w:val="00873562"/>
    <w:rsid w:val="00873E95"/>
    <w:rsid w:val="00887DC5"/>
    <w:rsid w:val="008947A7"/>
    <w:rsid w:val="008A6415"/>
    <w:rsid w:val="008C6ACE"/>
    <w:rsid w:val="008D25A1"/>
    <w:rsid w:val="008F16B0"/>
    <w:rsid w:val="008F5702"/>
    <w:rsid w:val="0090179D"/>
    <w:rsid w:val="00904B00"/>
    <w:rsid w:val="009100EF"/>
    <w:rsid w:val="009232E3"/>
    <w:rsid w:val="0094087F"/>
    <w:rsid w:val="00944550"/>
    <w:rsid w:val="0098483E"/>
    <w:rsid w:val="00985DEF"/>
    <w:rsid w:val="009C4400"/>
    <w:rsid w:val="009E3430"/>
    <w:rsid w:val="009E3D4F"/>
    <w:rsid w:val="009E52F3"/>
    <w:rsid w:val="00A05445"/>
    <w:rsid w:val="00A203E7"/>
    <w:rsid w:val="00A261E8"/>
    <w:rsid w:val="00A404AB"/>
    <w:rsid w:val="00A55B0F"/>
    <w:rsid w:val="00A60AFF"/>
    <w:rsid w:val="00A725DB"/>
    <w:rsid w:val="00A874C8"/>
    <w:rsid w:val="00A94528"/>
    <w:rsid w:val="00AB5B22"/>
    <w:rsid w:val="00AC4069"/>
    <w:rsid w:val="00AD325F"/>
    <w:rsid w:val="00AD4F01"/>
    <w:rsid w:val="00AD5394"/>
    <w:rsid w:val="00AE1DBD"/>
    <w:rsid w:val="00AE2818"/>
    <w:rsid w:val="00AF7A30"/>
    <w:rsid w:val="00B014FE"/>
    <w:rsid w:val="00B0703F"/>
    <w:rsid w:val="00B10496"/>
    <w:rsid w:val="00B32405"/>
    <w:rsid w:val="00B4278A"/>
    <w:rsid w:val="00B86C18"/>
    <w:rsid w:val="00BA00A1"/>
    <w:rsid w:val="00BB1EA0"/>
    <w:rsid w:val="00BC70A7"/>
    <w:rsid w:val="00BD4FCE"/>
    <w:rsid w:val="00BE0B19"/>
    <w:rsid w:val="00BE54A6"/>
    <w:rsid w:val="00C0319E"/>
    <w:rsid w:val="00C16179"/>
    <w:rsid w:val="00C21E3E"/>
    <w:rsid w:val="00C23249"/>
    <w:rsid w:val="00C2479A"/>
    <w:rsid w:val="00C4258A"/>
    <w:rsid w:val="00C425A1"/>
    <w:rsid w:val="00C477DA"/>
    <w:rsid w:val="00C62E47"/>
    <w:rsid w:val="00C73997"/>
    <w:rsid w:val="00C93AEA"/>
    <w:rsid w:val="00CA03D9"/>
    <w:rsid w:val="00CA23B1"/>
    <w:rsid w:val="00CA3407"/>
    <w:rsid w:val="00CA3DB2"/>
    <w:rsid w:val="00CB0526"/>
    <w:rsid w:val="00CB4E15"/>
    <w:rsid w:val="00CD1433"/>
    <w:rsid w:val="00CD18BC"/>
    <w:rsid w:val="00CE4211"/>
    <w:rsid w:val="00CE6A4C"/>
    <w:rsid w:val="00CF09F6"/>
    <w:rsid w:val="00D054B6"/>
    <w:rsid w:val="00D10A06"/>
    <w:rsid w:val="00D14845"/>
    <w:rsid w:val="00D337DC"/>
    <w:rsid w:val="00D4097D"/>
    <w:rsid w:val="00D576FF"/>
    <w:rsid w:val="00DA1AFB"/>
    <w:rsid w:val="00DA7A32"/>
    <w:rsid w:val="00DB1508"/>
    <w:rsid w:val="00DC2F67"/>
    <w:rsid w:val="00DE7DC9"/>
    <w:rsid w:val="00E042C0"/>
    <w:rsid w:val="00E059D7"/>
    <w:rsid w:val="00E20B61"/>
    <w:rsid w:val="00E21737"/>
    <w:rsid w:val="00E24EFB"/>
    <w:rsid w:val="00E257BF"/>
    <w:rsid w:val="00E345AF"/>
    <w:rsid w:val="00E571F1"/>
    <w:rsid w:val="00E667E8"/>
    <w:rsid w:val="00E73EBE"/>
    <w:rsid w:val="00E77BA3"/>
    <w:rsid w:val="00E80B77"/>
    <w:rsid w:val="00E872B0"/>
    <w:rsid w:val="00E95260"/>
    <w:rsid w:val="00EC61DF"/>
    <w:rsid w:val="00EE7A99"/>
    <w:rsid w:val="00EF1B36"/>
    <w:rsid w:val="00F0351F"/>
    <w:rsid w:val="00F12186"/>
    <w:rsid w:val="00F133CB"/>
    <w:rsid w:val="00F22EF5"/>
    <w:rsid w:val="00F329B5"/>
    <w:rsid w:val="00F773C1"/>
    <w:rsid w:val="00F86E0E"/>
    <w:rsid w:val="00F90C29"/>
    <w:rsid w:val="00F95797"/>
    <w:rsid w:val="00FD066D"/>
    <w:rsid w:val="00FD7409"/>
    <w:rsid w:val="00FE0F6D"/>
    <w:rsid w:val="00FE2C72"/>
    <w:rsid w:val="00FE5A94"/>
    <w:rsid w:val="1088EA33"/>
    <w:rsid w:val="189909FF"/>
    <w:rsid w:val="2543D81F"/>
    <w:rsid w:val="40FDE4BE"/>
    <w:rsid w:val="4AF317EC"/>
    <w:rsid w:val="546EBACD"/>
    <w:rsid w:val="54D7636C"/>
    <w:rsid w:val="603B1B4B"/>
    <w:rsid w:val="7A0D3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40002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E64"/>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StatementLevel1">
    <w:name w:val="Statement Level 1"/>
    <w:basedOn w:val="ChecklistBasis"/>
    <w:link w:val="StatementLevel1Char"/>
    <w:rsid w:val="00510E64"/>
  </w:style>
  <w:style w:type="character" w:customStyle="1" w:styleId="StatementLevel1Char">
    <w:name w:val="Statement Level 1 Char"/>
    <w:link w:val="StatementLevel1"/>
    <w:rsid w:val="00510E64"/>
    <w:rPr>
      <w:rFonts w:ascii="Arial Narrow" w:hAnsi="Arial Narrow"/>
      <w:szCs w:val="24"/>
      <w:lang w:val="en-US" w:eastAsia="en-US" w:bidi="ar-SA"/>
    </w:rPr>
  </w:style>
  <w:style w:type="paragraph" w:customStyle="1" w:styleId="Yes-No">
    <w:name w:val="Yes-No"/>
    <w:basedOn w:val="StatementLevel1"/>
    <w:rsid w:val="00510E64"/>
    <w:pPr>
      <w:tabs>
        <w:tab w:val="left" w:pos="720"/>
      </w:tabs>
    </w:pPr>
    <w:rPr>
      <w:b/>
    </w:rPr>
  </w:style>
  <w:style w:type="character" w:styleId="CommentReference">
    <w:name w:val="annotation reference"/>
    <w:semiHidden/>
    <w:rsid w:val="00E257BF"/>
    <w:rPr>
      <w:sz w:val="16"/>
      <w:szCs w:val="16"/>
    </w:rPr>
  </w:style>
  <w:style w:type="paragraph" w:styleId="CommentText">
    <w:name w:val="annotation text"/>
    <w:basedOn w:val="Normal"/>
    <w:semiHidden/>
    <w:rsid w:val="00E257BF"/>
    <w:rPr>
      <w:sz w:val="20"/>
      <w:szCs w:val="20"/>
    </w:rPr>
  </w:style>
  <w:style w:type="paragraph" w:styleId="CommentSubject">
    <w:name w:val="annotation subject"/>
    <w:basedOn w:val="CommentText"/>
    <w:next w:val="CommentText"/>
    <w:semiHidden/>
    <w:rsid w:val="00E257BF"/>
    <w:rPr>
      <w:b/>
      <w:bCs/>
    </w:rPr>
  </w:style>
  <w:style w:type="paragraph" w:styleId="BalloonText">
    <w:name w:val="Balloon Text"/>
    <w:basedOn w:val="Normal"/>
    <w:semiHidden/>
    <w:rsid w:val="00E257BF"/>
    <w:rPr>
      <w:rFonts w:ascii="Tahoma" w:hAnsi="Tahoma" w:cs="Tahoma"/>
      <w:sz w:val="16"/>
      <w:szCs w:val="16"/>
    </w:rPr>
  </w:style>
  <w:style w:type="paragraph" w:customStyle="1" w:styleId="SOPFooter">
    <w:name w:val="SOP Footer"/>
    <w:basedOn w:val="Normal"/>
    <w:rsid w:val="00E571F1"/>
    <w:pPr>
      <w:jc w:val="center"/>
    </w:pPr>
    <w:rPr>
      <w:rFonts w:ascii="Arial" w:hAnsi="Arial" w:cs="Tahoma"/>
      <w:sz w:val="16"/>
      <w:szCs w:val="20"/>
    </w:rPr>
  </w:style>
  <w:style w:type="character" w:customStyle="1" w:styleId="SOPLeader">
    <w:name w:val="SOP Leader"/>
    <w:rsid w:val="00234213"/>
    <w:rPr>
      <w:rFonts w:ascii="Calibri" w:hAnsi="Calibri"/>
      <w:b/>
      <w:sz w:val="24"/>
    </w:rPr>
  </w:style>
  <w:style w:type="paragraph" w:customStyle="1" w:styleId="SOPName">
    <w:name w:val="SOP Name"/>
    <w:basedOn w:val="Normal"/>
    <w:rsid w:val="00234213"/>
    <w:rPr>
      <w:rFonts w:ascii="Calibri" w:hAnsi="Calibri" w:cs="Tahoma"/>
      <w:szCs w:val="20"/>
    </w:rPr>
  </w:style>
  <w:style w:type="paragraph" w:customStyle="1" w:styleId="SOPTableHeader">
    <w:name w:val="SOP Table Header"/>
    <w:basedOn w:val="Normal"/>
    <w:rsid w:val="00234213"/>
    <w:pPr>
      <w:jc w:val="center"/>
    </w:pPr>
    <w:rPr>
      <w:rFonts w:ascii="Calibri" w:hAnsi="Calibri" w:cs="Tahoma"/>
      <w:sz w:val="20"/>
      <w:szCs w:val="20"/>
    </w:rPr>
  </w:style>
  <w:style w:type="paragraph" w:customStyle="1" w:styleId="SOPTableEntry">
    <w:name w:val="SOP Table Entry"/>
    <w:basedOn w:val="SOPTableHeader"/>
    <w:rsid w:val="00234213"/>
    <w:rPr>
      <w:sz w:val="18"/>
    </w:rPr>
  </w:style>
  <w:style w:type="character" w:customStyle="1" w:styleId="FooterChar">
    <w:name w:val="Footer Char"/>
    <w:basedOn w:val="DefaultParagraphFont"/>
    <w:link w:val="Footer"/>
    <w:uiPriority w:val="99"/>
    <w:semiHidden/>
    <w:rsid w:val="00E9526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80154">
      <w:bodyDiv w:val="1"/>
      <w:marLeft w:val="0"/>
      <w:marRight w:val="0"/>
      <w:marTop w:val="0"/>
      <w:marBottom w:val="0"/>
      <w:divBdr>
        <w:top w:val="none" w:sz="0" w:space="0" w:color="auto"/>
        <w:left w:val="none" w:sz="0" w:space="0" w:color="auto"/>
        <w:bottom w:val="none" w:sz="0" w:space="0" w:color="auto"/>
        <w:right w:val="none" w:sz="0" w:space="0" w:color="auto"/>
      </w:divBdr>
    </w:div>
    <w:div w:id="1505511347">
      <w:bodyDiv w:val="1"/>
      <w:marLeft w:val="0"/>
      <w:marRight w:val="0"/>
      <w:marTop w:val="0"/>
      <w:marBottom w:val="0"/>
      <w:divBdr>
        <w:top w:val="none" w:sz="0" w:space="0" w:color="auto"/>
        <w:left w:val="none" w:sz="0" w:space="0" w:color="auto"/>
        <w:bottom w:val="none" w:sz="0" w:space="0" w:color="auto"/>
        <w:right w:val="none" w:sz="0" w:space="0" w:color="auto"/>
      </w:divBdr>
    </w:div>
    <w:div w:id="212376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59</Characters>
  <Application>Microsoft Office Word</Application>
  <DocSecurity>0</DocSecurity>
  <Lines>13</Lines>
  <Paragraphs>3</Paragraphs>
  <ScaleCrop>false</ScaleCrop>
  <Manager/>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1-02-05T20:18:00Z</dcterms:created>
  <dcterms:modified xsi:type="dcterms:W3CDTF">2021-06-08T22:47:00Z</dcterms:modified>
  <cp:category/>
</cp:coreProperties>
</file>